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1E460" w14:textId="77777777" w:rsidR="0093761D" w:rsidRDefault="00C33CC9" w:rsidP="00C33CC9">
      <w:pPr>
        <w:jc w:val="center"/>
        <w:rPr>
          <w:b/>
        </w:rPr>
      </w:pPr>
      <w:r w:rsidRPr="00C33CC9">
        <w:rPr>
          <w:b/>
        </w:rPr>
        <w:t>Homework 3 report</w:t>
      </w:r>
    </w:p>
    <w:sdt>
      <w:sdtPr>
        <w:rPr>
          <w:rFonts w:ascii="Cambria" w:eastAsiaTheme="minorEastAsia" w:hAnsi="Cambria" w:cstheme="minorBidi"/>
          <w:color w:val="auto"/>
          <w:sz w:val="22"/>
          <w:szCs w:val="22"/>
          <w:lang w:eastAsia="zh-CN"/>
        </w:rPr>
        <w:id w:val="-1423483243"/>
        <w:docPartObj>
          <w:docPartGallery w:val="Table of Contents"/>
          <w:docPartUnique/>
        </w:docPartObj>
      </w:sdtPr>
      <w:sdtEndPr>
        <w:rPr>
          <w:b/>
          <w:bCs/>
          <w:noProof/>
        </w:rPr>
      </w:sdtEndPr>
      <w:sdtContent>
        <w:p w14:paraId="687723AF" w14:textId="77777777" w:rsidR="00656C3E" w:rsidRPr="00656C3E" w:rsidRDefault="00656C3E" w:rsidP="00656C3E">
          <w:pPr>
            <w:pStyle w:val="TOCHeading"/>
            <w:rPr>
              <w:color w:val="auto"/>
            </w:rPr>
          </w:pPr>
          <w:r w:rsidRPr="00656C3E">
            <w:rPr>
              <w:color w:val="auto"/>
            </w:rPr>
            <w:t>Contents</w:t>
          </w:r>
        </w:p>
        <w:p w14:paraId="3DA0D3DB" w14:textId="6627EF38" w:rsidR="00656C3E" w:rsidRDefault="00656C3E" w:rsidP="00656C3E">
          <w:pPr>
            <w:pStyle w:val="TOC1"/>
            <w:tabs>
              <w:tab w:val="left" w:pos="440"/>
              <w:tab w:val="right" w:leader="dot" w:pos="8630"/>
            </w:tabs>
            <w:rPr>
              <w:noProof/>
            </w:rPr>
          </w:pPr>
          <w:r>
            <w:fldChar w:fldCharType="begin"/>
          </w:r>
          <w:r>
            <w:instrText xml:space="preserve"> TOC \o "1-3" \h \z \u </w:instrText>
          </w:r>
          <w:r>
            <w:fldChar w:fldCharType="separate"/>
          </w:r>
          <w:hyperlink w:anchor="_Toc99717607" w:history="1">
            <w:r w:rsidRPr="00C05A95">
              <w:rPr>
                <w:rStyle w:val="Hyperlink"/>
                <w:noProof/>
              </w:rPr>
              <w:t>I.</w:t>
            </w:r>
            <w:r>
              <w:rPr>
                <w:noProof/>
              </w:rPr>
              <w:tab/>
            </w:r>
            <w:r w:rsidRPr="00C05A95">
              <w:rPr>
                <w:rStyle w:val="Hyperlink"/>
                <w:noProof/>
              </w:rPr>
              <w:t>Introduction</w:t>
            </w:r>
            <w:r>
              <w:rPr>
                <w:noProof/>
                <w:webHidden/>
              </w:rPr>
              <w:tab/>
            </w:r>
            <w:r>
              <w:rPr>
                <w:noProof/>
                <w:webHidden/>
              </w:rPr>
              <w:fldChar w:fldCharType="begin"/>
            </w:r>
            <w:r>
              <w:rPr>
                <w:noProof/>
                <w:webHidden/>
              </w:rPr>
              <w:instrText xml:space="preserve"> PAGEREF _Toc99717607 \h </w:instrText>
            </w:r>
            <w:r>
              <w:rPr>
                <w:noProof/>
                <w:webHidden/>
              </w:rPr>
            </w:r>
            <w:r>
              <w:rPr>
                <w:noProof/>
                <w:webHidden/>
              </w:rPr>
              <w:fldChar w:fldCharType="separate"/>
            </w:r>
            <w:r w:rsidR="0099197A">
              <w:rPr>
                <w:noProof/>
                <w:webHidden/>
              </w:rPr>
              <w:t>2</w:t>
            </w:r>
            <w:r>
              <w:rPr>
                <w:noProof/>
                <w:webHidden/>
              </w:rPr>
              <w:fldChar w:fldCharType="end"/>
            </w:r>
          </w:hyperlink>
        </w:p>
        <w:p w14:paraId="5DEC45E2" w14:textId="02656C59" w:rsidR="00656C3E" w:rsidRDefault="00C16D19" w:rsidP="00656C3E">
          <w:pPr>
            <w:pStyle w:val="TOC1"/>
            <w:tabs>
              <w:tab w:val="left" w:pos="440"/>
              <w:tab w:val="right" w:leader="dot" w:pos="8630"/>
            </w:tabs>
            <w:rPr>
              <w:noProof/>
            </w:rPr>
          </w:pPr>
          <w:hyperlink w:anchor="_Toc99717608" w:history="1">
            <w:r w:rsidR="00656C3E" w:rsidRPr="00C05A95">
              <w:rPr>
                <w:rStyle w:val="Hyperlink"/>
                <w:noProof/>
              </w:rPr>
              <w:t>II.</w:t>
            </w:r>
            <w:r w:rsidR="00656C3E">
              <w:rPr>
                <w:noProof/>
              </w:rPr>
              <w:tab/>
            </w:r>
            <w:r w:rsidR="00656C3E" w:rsidRPr="00C05A95">
              <w:rPr>
                <w:rStyle w:val="Hyperlink"/>
                <w:noProof/>
              </w:rPr>
              <w:t>Methodology</w:t>
            </w:r>
            <w:r w:rsidR="00656C3E">
              <w:rPr>
                <w:noProof/>
                <w:webHidden/>
              </w:rPr>
              <w:tab/>
            </w:r>
            <w:r w:rsidR="00656C3E">
              <w:rPr>
                <w:noProof/>
                <w:webHidden/>
              </w:rPr>
              <w:fldChar w:fldCharType="begin"/>
            </w:r>
            <w:r w:rsidR="00656C3E">
              <w:rPr>
                <w:noProof/>
                <w:webHidden/>
              </w:rPr>
              <w:instrText xml:space="preserve"> PAGEREF _Toc99717608 \h </w:instrText>
            </w:r>
            <w:r w:rsidR="00656C3E">
              <w:rPr>
                <w:noProof/>
                <w:webHidden/>
              </w:rPr>
            </w:r>
            <w:r w:rsidR="00656C3E">
              <w:rPr>
                <w:noProof/>
                <w:webHidden/>
              </w:rPr>
              <w:fldChar w:fldCharType="separate"/>
            </w:r>
            <w:r w:rsidR="0099197A">
              <w:rPr>
                <w:noProof/>
                <w:webHidden/>
              </w:rPr>
              <w:t>2</w:t>
            </w:r>
            <w:r w:rsidR="00656C3E">
              <w:rPr>
                <w:noProof/>
                <w:webHidden/>
              </w:rPr>
              <w:fldChar w:fldCharType="end"/>
            </w:r>
          </w:hyperlink>
        </w:p>
        <w:p w14:paraId="4C41DA53" w14:textId="252D00B5" w:rsidR="00656C3E" w:rsidRDefault="00C16D19" w:rsidP="00656C3E">
          <w:pPr>
            <w:pStyle w:val="TOC1"/>
            <w:tabs>
              <w:tab w:val="left" w:pos="660"/>
              <w:tab w:val="right" w:leader="dot" w:pos="8630"/>
            </w:tabs>
            <w:rPr>
              <w:noProof/>
            </w:rPr>
          </w:pPr>
          <w:hyperlink w:anchor="_Toc99717609" w:history="1">
            <w:r w:rsidR="00656C3E" w:rsidRPr="00C05A95">
              <w:rPr>
                <w:rStyle w:val="Hyperlink"/>
                <w:noProof/>
              </w:rPr>
              <w:t>III.</w:t>
            </w:r>
            <w:r w:rsidR="00656C3E">
              <w:rPr>
                <w:noProof/>
              </w:rPr>
              <w:t xml:space="preserve">    </w:t>
            </w:r>
            <w:r w:rsidR="00656C3E" w:rsidRPr="00C05A95">
              <w:rPr>
                <w:rStyle w:val="Hyperlink"/>
                <w:noProof/>
              </w:rPr>
              <w:t>Results</w:t>
            </w:r>
            <w:r w:rsidR="00656C3E">
              <w:rPr>
                <w:noProof/>
                <w:webHidden/>
              </w:rPr>
              <w:tab/>
            </w:r>
            <w:r w:rsidR="00656C3E">
              <w:rPr>
                <w:noProof/>
                <w:webHidden/>
              </w:rPr>
              <w:fldChar w:fldCharType="begin"/>
            </w:r>
            <w:r w:rsidR="00656C3E">
              <w:rPr>
                <w:noProof/>
                <w:webHidden/>
              </w:rPr>
              <w:instrText xml:space="preserve"> PAGEREF _Toc99717609 \h </w:instrText>
            </w:r>
            <w:r w:rsidR="00656C3E">
              <w:rPr>
                <w:noProof/>
                <w:webHidden/>
              </w:rPr>
            </w:r>
            <w:r w:rsidR="00656C3E">
              <w:rPr>
                <w:noProof/>
                <w:webHidden/>
              </w:rPr>
              <w:fldChar w:fldCharType="separate"/>
            </w:r>
            <w:r w:rsidR="0099197A">
              <w:rPr>
                <w:noProof/>
                <w:webHidden/>
              </w:rPr>
              <w:t>4</w:t>
            </w:r>
            <w:r w:rsidR="00656C3E">
              <w:rPr>
                <w:noProof/>
                <w:webHidden/>
              </w:rPr>
              <w:fldChar w:fldCharType="end"/>
            </w:r>
          </w:hyperlink>
        </w:p>
        <w:p w14:paraId="15617939" w14:textId="4C6D4609" w:rsidR="00656C3E" w:rsidRDefault="00C16D19" w:rsidP="00656C3E">
          <w:pPr>
            <w:pStyle w:val="TOC1"/>
            <w:tabs>
              <w:tab w:val="left" w:pos="660"/>
              <w:tab w:val="right" w:leader="dot" w:pos="8630"/>
            </w:tabs>
            <w:rPr>
              <w:noProof/>
            </w:rPr>
          </w:pPr>
          <w:hyperlink w:anchor="_Toc99717610" w:history="1">
            <w:r w:rsidR="00656C3E" w:rsidRPr="00C05A95">
              <w:rPr>
                <w:rStyle w:val="Hyperlink"/>
                <w:noProof/>
              </w:rPr>
              <w:t>IV.</w:t>
            </w:r>
            <w:r w:rsidR="00656C3E">
              <w:rPr>
                <w:noProof/>
              </w:rPr>
              <w:t xml:space="preserve">    </w:t>
            </w:r>
            <w:r w:rsidR="00656C3E" w:rsidRPr="00C05A95">
              <w:rPr>
                <w:rStyle w:val="Hyperlink"/>
                <w:noProof/>
              </w:rPr>
              <w:t>Discussion</w:t>
            </w:r>
            <w:r w:rsidR="00656C3E">
              <w:rPr>
                <w:noProof/>
                <w:webHidden/>
              </w:rPr>
              <w:tab/>
            </w:r>
            <w:r w:rsidR="00656C3E">
              <w:rPr>
                <w:noProof/>
                <w:webHidden/>
              </w:rPr>
              <w:fldChar w:fldCharType="begin"/>
            </w:r>
            <w:r w:rsidR="00656C3E">
              <w:rPr>
                <w:noProof/>
                <w:webHidden/>
              </w:rPr>
              <w:instrText xml:space="preserve"> PAGEREF _Toc99717610 \h </w:instrText>
            </w:r>
            <w:r w:rsidR="00656C3E">
              <w:rPr>
                <w:noProof/>
                <w:webHidden/>
              </w:rPr>
            </w:r>
            <w:r w:rsidR="00656C3E">
              <w:rPr>
                <w:noProof/>
                <w:webHidden/>
              </w:rPr>
              <w:fldChar w:fldCharType="separate"/>
            </w:r>
            <w:r w:rsidR="0099197A">
              <w:rPr>
                <w:noProof/>
                <w:webHidden/>
              </w:rPr>
              <w:t>5</w:t>
            </w:r>
            <w:r w:rsidR="00656C3E">
              <w:rPr>
                <w:noProof/>
                <w:webHidden/>
              </w:rPr>
              <w:fldChar w:fldCharType="end"/>
            </w:r>
          </w:hyperlink>
        </w:p>
        <w:p w14:paraId="577435BB" w14:textId="77777777" w:rsidR="00656C3E" w:rsidRDefault="00656C3E" w:rsidP="00656C3E">
          <w:pPr>
            <w:rPr>
              <w:b/>
              <w:bCs/>
              <w:noProof/>
            </w:rPr>
          </w:pPr>
          <w:r>
            <w:rPr>
              <w:b/>
              <w:bCs/>
              <w:noProof/>
            </w:rPr>
            <w:fldChar w:fldCharType="end"/>
          </w:r>
        </w:p>
      </w:sdtContent>
    </w:sdt>
    <w:p w14:paraId="18032313" w14:textId="7A4B1E0A" w:rsidR="00C33CC9" w:rsidRDefault="00C33CC9">
      <w:pPr>
        <w:rPr>
          <w:b/>
        </w:rPr>
      </w:pPr>
      <w:r>
        <w:rPr>
          <w:b/>
        </w:rPr>
        <w:br w:type="page"/>
      </w:r>
      <w:bookmarkStart w:id="0" w:name="_GoBack"/>
      <w:bookmarkEnd w:id="0"/>
    </w:p>
    <w:p w14:paraId="4B654E78" w14:textId="77777777" w:rsidR="00C33CC9" w:rsidRDefault="00C33CC9" w:rsidP="00C33CC9">
      <w:pPr>
        <w:pStyle w:val="Heading1"/>
        <w:numPr>
          <w:ilvl w:val="0"/>
          <w:numId w:val="2"/>
        </w:numPr>
      </w:pPr>
      <w:bookmarkStart w:id="1" w:name="_Toc99717607"/>
      <w:r>
        <w:lastRenderedPageBreak/>
        <w:t>Introduction</w:t>
      </w:r>
      <w:bookmarkEnd w:id="1"/>
    </w:p>
    <w:p w14:paraId="08801EC6" w14:textId="3B3A45E1" w:rsidR="00C33CC9" w:rsidRPr="00C33CC9" w:rsidRDefault="00C33CC9" w:rsidP="00C33CC9">
      <w:pPr>
        <w:pStyle w:val="ListParagraph"/>
        <w:numPr>
          <w:ilvl w:val="0"/>
          <w:numId w:val="3"/>
        </w:numPr>
      </w:pPr>
      <w:r>
        <w:rPr>
          <w:sz w:val="24"/>
          <w:szCs w:val="24"/>
        </w:rPr>
        <w:t xml:space="preserve">In this homework, we are going to implement a heapsort algorithm by using Max-heap. First, we have to code the function called “Build max-heap”, which can turn an array becomes Max-heap array structure. Inside Build max-heap function, there is also a function called “Max-heapify”, this function is to make sure a parent and child are meet the </w:t>
      </w:r>
      <w:r w:rsidR="008B5B39">
        <w:rPr>
          <w:sz w:val="24"/>
          <w:szCs w:val="24"/>
        </w:rPr>
        <w:t xml:space="preserve">“Max-heap” property. Lastly, we make use of the above function to code a function called Heap-sort, this function will help to sort the array. All of </w:t>
      </w:r>
      <w:r w:rsidR="0099197A">
        <w:rPr>
          <w:sz w:val="24"/>
          <w:szCs w:val="24"/>
        </w:rPr>
        <w:t xml:space="preserve">the </w:t>
      </w:r>
      <w:r w:rsidR="008B5B39">
        <w:rPr>
          <w:sz w:val="24"/>
          <w:szCs w:val="24"/>
        </w:rPr>
        <w:t>aforementioned functions will be discuss</w:t>
      </w:r>
      <w:r w:rsidR="0099197A">
        <w:rPr>
          <w:sz w:val="24"/>
          <w:szCs w:val="24"/>
        </w:rPr>
        <w:t>ed</w:t>
      </w:r>
      <w:r w:rsidR="008B5B39">
        <w:rPr>
          <w:sz w:val="24"/>
          <w:szCs w:val="24"/>
        </w:rPr>
        <w:t xml:space="preserve"> in </w:t>
      </w:r>
      <w:r w:rsidR="0099197A">
        <w:rPr>
          <w:sz w:val="24"/>
          <w:szCs w:val="24"/>
        </w:rPr>
        <w:t xml:space="preserve">the </w:t>
      </w:r>
      <w:r w:rsidR="008B5B39">
        <w:rPr>
          <w:sz w:val="24"/>
          <w:szCs w:val="24"/>
        </w:rPr>
        <w:t>methodology section.</w:t>
      </w:r>
    </w:p>
    <w:p w14:paraId="362948DA" w14:textId="77777777" w:rsidR="00C33CC9" w:rsidRDefault="00C33CC9" w:rsidP="00C33CC9"/>
    <w:p w14:paraId="68DCB280" w14:textId="77777777" w:rsidR="00C33CC9" w:rsidRDefault="00C33CC9" w:rsidP="00C33CC9">
      <w:pPr>
        <w:pStyle w:val="Heading1"/>
        <w:numPr>
          <w:ilvl w:val="0"/>
          <w:numId w:val="2"/>
        </w:numPr>
      </w:pPr>
      <w:bookmarkStart w:id="2" w:name="_Toc99717608"/>
      <w:r>
        <w:t>Methodology</w:t>
      </w:r>
      <w:bookmarkEnd w:id="2"/>
    </w:p>
    <w:p w14:paraId="75B8DA7F" w14:textId="24ACB012" w:rsidR="00485E19" w:rsidRPr="00485E19" w:rsidRDefault="003925A4" w:rsidP="00485E19">
      <w:pPr>
        <w:pStyle w:val="ListParagraph"/>
        <w:numPr>
          <w:ilvl w:val="0"/>
          <w:numId w:val="3"/>
        </w:numPr>
        <w:rPr>
          <w:rFonts w:asciiTheme="minorHAnsi" w:hAnsiTheme="minorHAnsi"/>
        </w:rPr>
      </w:pPr>
      <w:r>
        <w:t xml:space="preserve">By the definition, </w:t>
      </w:r>
      <w:r w:rsidR="0099197A">
        <w:t xml:space="preserve">a </w:t>
      </w:r>
      <w:r>
        <w:t>heap is an array object that can be viewed as a nearly complete binary tree. Max-heap must include root, parents, and child, each parent will have two child</w:t>
      </w:r>
      <w:r w:rsidR="0099197A">
        <w:t>ren,</w:t>
      </w:r>
      <w:r>
        <w:t xml:space="preserve"> and the value of them </w:t>
      </w:r>
      <w:r w:rsidR="0099197A">
        <w:t xml:space="preserve">is </w:t>
      </w:r>
      <w:r>
        <w:t>larger than their child.</w:t>
      </w:r>
      <w:r w:rsidR="00485E19">
        <w:t xml:space="preserve"> Below are some of the properties of Max-heap</w:t>
      </w:r>
      <w:r w:rsidR="00D87281">
        <w:t xml:space="preserve"> (we assume the array index starts at 1 in this report).</w:t>
      </w:r>
    </w:p>
    <w:p w14:paraId="4FA33FF5" w14:textId="77777777" w:rsidR="00485E19" w:rsidRDefault="00485E19" w:rsidP="00485E19">
      <w:pPr>
        <w:pStyle w:val="ListParagraph"/>
        <w:numPr>
          <w:ilvl w:val="1"/>
          <w:numId w:val="3"/>
        </w:numPr>
      </w:pPr>
      <w:r>
        <w:t xml:space="preserve">Root: </w:t>
      </w:r>
      <w:proofErr w:type="gramStart"/>
      <w:r>
        <w:t>A[</w:t>
      </w:r>
      <w:proofErr w:type="gramEnd"/>
      <w:r>
        <w:t>1]</w:t>
      </w:r>
    </w:p>
    <w:p w14:paraId="44D983BA" w14:textId="77777777" w:rsidR="00485E19" w:rsidRDefault="00485E19" w:rsidP="00485E19">
      <w:pPr>
        <w:pStyle w:val="ListParagraph"/>
        <w:numPr>
          <w:ilvl w:val="1"/>
          <w:numId w:val="3"/>
        </w:numPr>
      </w:pPr>
      <w:r>
        <w:t>Parent of A[</w:t>
      </w:r>
      <w:proofErr w:type="spellStart"/>
      <w:r>
        <w:t>i</w:t>
      </w:r>
      <w:proofErr w:type="spellEnd"/>
      <w:r>
        <w:t>] = A[round</w:t>
      </w:r>
      <w:r w:rsidR="00D87281">
        <w:t>-down</w:t>
      </w:r>
      <w:r>
        <w:t>(</w:t>
      </w:r>
      <w:proofErr w:type="spellStart"/>
      <w:r>
        <w:t>i</w:t>
      </w:r>
      <w:proofErr w:type="spellEnd"/>
      <w:r>
        <w:t>/2)]</w:t>
      </w:r>
    </w:p>
    <w:p w14:paraId="679F5BB9" w14:textId="77777777" w:rsidR="00485E19" w:rsidRDefault="00D87281" w:rsidP="00485E19">
      <w:pPr>
        <w:pStyle w:val="ListParagraph"/>
        <w:numPr>
          <w:ilvl w:val="1"/>
          <w:numId w:val="3"/>
        </w:numPr>
      </w:pPr>
      <w:r>
        <w:t>Left child of A[</w:t>
      </w:r>
      <w:proofErr w:type="spellStart"/>
      <w:r>
        <w:t>i</w:t>
      </w:r>
      <w:proofErr w:type="spellEnd"/>
      <w:r>
        <w:t>] = A[2i]</w:t>
      </w:r>
    </w:p>
    <w:p w14:paraId="678EAA49" w14:textId="77777777" w:rsidR="00D87281" w:rsidRDefault="00D87281" w:rsidP="00485E19">
      <w:pPr>
        <w:pStyle w:val="ListParagraph"/>
        <w:numPr>
          <w:ilvl w:val="1"/>
          <w:numId w:val="3"/>
        </w:numPr>
      </w:pPr>
      <w:r>
        <w:t>Right child of A[</w:t>
      </w:r>
      <w:proofErr w:type="spellStart"/>
      <w:r>
        <w:t>i</w:t>
      </w:r>
      <w:proofErr w:type="spellEnd"/>
      <w:r>
        <w:t>] = A[2i+1]</w:t>
      </w:r>
    </w:p>
    <w:p w14:paraId="6727A9CE" w14:textId="77777777" w:rsidR="00D87281" w:rsidRDefault="00D87281" w:rsidP="00485E19">
      <w:pPr>
        <w:pStyle w:val="ListParagraph"/>
        <w:numPr>
          <w:ilvl w:val="1"/>
          <w:numId w:val="3"/>
        </w:numPr>
      </w:pPr>
      <w:r>
        <w:t>Height of heap: log(n)</w:t>
      </w:r>
    </w:p>
    <w:p w14:paraId="77AA2444" w14:textId="0FBAAB8D" w:rsidR="00D87281" w:rsidRDefault="00D87281" w:rsidP="00D87281">
      <w:pPr>
        <w:pStyle w:val="ListParagraph"/>
        <w:numPr>
          <w:ilvl w:val="0"/>
          <w:numId w:val="3"/>
        </w:numPr>
      </w:pPr>
      <w:r>
        <w:t xml:space="preserve">There </w:t>
      </w:r>
      <w:r w:rsidR="0099197A">
        <w:t>are</w:t>
      </w:r>
      <w:r>
        <w:t xml:space="preserve"> two type</w:t>
      </w:r>
      <w:r w:rsidR="0099197A">
        <w:t>s</w:t>
      </w:r>
      <w:r>
        <w:t xml:space="preserve"> of heap, max-heap</w:t>
      </w:r>
      <w:r w:rsidR="0099197A">
        <w:t>,</w:t>
      </w:r>
      <w:r>
        <w:t xml:space="preserve"> and min-heap. Max-heap is the type that parent</w:t>
      </w:r>
      <w:r w:rsidR="0099197A">
        <w:t>s</w:t>
      </w:r>
      <w:r>
        <w:t xml:space="preserve"> must have </w:t>
      </w:r>
      <w:r w:rsidR="0099197A">
        <w:t xml:space="preserve">a </w:t>
      </w:r>
      <w:r>
        <w:t>value greater or equal to their child. In contrast, Min-heap is the one that has parent</w:t>
      </w:r>
      <w:r w:rsidR="0099197A">
        <w:t>s</w:t>
      </w:r>
      <w:r>
        <w:t xml:space="preserve"> smaller than their child</w:t>
      </w:r>
      <w:r w:rsidR="0099197A">
        <w:t>ren</w:t>
      </w:r>
      <w:r>
        <w:t>. Based on their property, we may apply it in different circumstances. However, we will use Max-heap in this report in order to have a deeper understand</w:t>
      </w:r>
      <w:r w:rsidR="0099197A">
        <w:t>ing</w:t>
      </w:r>
      <w:r>
        <w:t xml:space="preserve"> </w:t>
      </w:r>
      <w:r w:rsidR="0099197A">
        <w:t>of</w:t>
      </w:r>
      <w:r>
        <w:t xml:space="preserve"> this max heap-sort. </w:t>
      </w:r>
    </w:p>
    <w:p w14:paraId="553E3C23" w14:textId="77777777" w:rsidR="00D87281" w:rsidRDefault="00D87281" w:rsidP="00CA675C">
      <w:pPr>
        <w:pStyle w:val="ListParagraph"/>
        <w:keepNext/>
        <w:jc w:val="center"/>
      </w:pPr>
      <w:r>
        <w:rPr>
          <w:noProof/>
        </w:rPr>
        <w:drawing>
          <wp:inline distT="0" distB="0" distL="0" distR="0" wp14:anchorId="23A5F7D0" wp14:editId="3120B1DE">
            <wp:extent cx="4508390" cy="2702149"/>
            <wp:effectExtent l="0" t="0" r="6985" b="3175"/>
            <wp:docPr id="2" name="Picture 2" descr="Heap Data Structure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ap Data Structure - GeeksforGeek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5570" cy="2706452"/>
                    </a:xfrm>
                    <a:prstGeom prst="rect">
                      <a:avLst/>
                    </a:prstGeom>
                    <a:noFill/>
                    <a:ln>
                      <a:noFill/>
                    </a:ln>
                  </pic:spPr>
                </pic:pic>
              </a:graphicData>
            </a:graphic>
          </wp:inline>
        </w:drawing>
      </w:r>
    </w:p>
    <w:p w14:paraId="4F95F93C" w14:textId="4A198BBF" w:rsidR="00D87281" w:rsidRDefault="00D87281" w:rsidP="00CA675C">
      <w:pPr>
        <w:pStyle w:val="Caption"/>
        <w:jc w:val="center"/>
      </w:pPr>
      <w:r>
        <w:t xml:space="preserve">Figure </w:t>
      </w:r>
      <w:fldSimple w:instr=" SEQ Figure \* ARABIC ">
        <w:r w:rsidR="0099197A">
          <w:rPr>
            <w:noProof/>
          </w:rPr>
          <w:t>1</w:t>
        </w:r>
      </w:fldSimple>
      <w:r>
        <w:t>: Min Heap and Max Heap example (source: geeksforgeeks.org)</w:t>
      </w:r>
    </w:p>
    <w:p w14:paraId="47874990" w14:textId="77777777" w:rsidR="00CA675C" w:rsidRDefault="00CA675C" w:rsidP="00CA675C"/>
    <w:p w14:paraId="2C1E0031" w14:textId="77777777" w:rsidR="00CA675C" w:rsidRDefault="00CA675C" w:rsidP="00CA675C"/>
    <w:p w14:paraId="15FA1A57" w14:textId="77777777" w:rsidR="00CA675C" w:rsidRDefault="00CA675C" w:rsidP="00CA675C"/>
    <w:p w14:paraId="36D13A79" w14:textId="01090CFB" w:rsidR="00CA675C" w:rsidRDefault="00CA675C" w:rsidP="00CA675C">
      <w:pPr>
        <w:pStyle w:val="ListParagraph"/>
        <w:numPr>
          <w:ilvl w:val="0"/>
          <w:numId w:val="3"/>
        </w:numPr>
      </w:pPr>
      <w:r>
        <w:t>In Max-heap algorithm, the most essential function is Max-</w:t>
      </w:r>
      <w:proofErr w:type="spellStart"/>
      <w:r>
        <w:t>heapify</w:t>
      </w:r>
      <w:proofErr w:type="spellEnd"/>
      <w:r>
        <w:t>(</w:t>
      </w:r>
      <w:proofErr w:type="spellStart"/>
      <w:proofErr w:type="gramStart"/>
      <w:r>
        <w:t>A,i</w:t>
      </w:r>
      <w:proofErr w:type="spellEnd"/>
      <w:proofErr w:type="gramEnd"/>
      <w:r>
        <w:t xml:space="preserve">). This function will take two parameters, A is an array, </w:t>
      </w:r>
      <w:proofErr w:type="spellStart"/>
      <w:r>
        <w:t>i</w:t>
      </w:r>
      <w:proofErr w:type="spellEnd"/>
      <w:r>
        <w:t xml:space="preserve"> is the index of the parent. When Max-heapify is called, it will help the passed in parent and child to meet the max-heap property that the parent’s value is always larger or equal to the child’s value. Below is the pseudo</w:t>
      </w:r>
      <w:r w:rsidR="0099197A">
        <w:t>-</w:t>
      </w:r>
      <w:r>
        <w:t>code of Max-</w:t>
      </w:r>
      <w:proofErr w:type="spellStart"/>
      <w:r>
        <w:t>heapify</w:t>
      </w:r>
      <w:proofErr w:type="spellEnd"/>
      <w:r>
        <w:t>.</w:t>
      </w:r>
    </w:p>
    <w:p w14:paraId="13BCF6A5" w14:textId="77777777" w:rsidR="00CA675C" w:rsidRDefault="00CA675C" w:rsidP="00CA675C">
      <w:pPr>
        <w:pStyle w:val="ListParagraph"/>
        <w:keepNext/>
        <w:jc w:val="center"/>
      </w:pPr>
      <w:r w:rsidRPr="00CA675C">
        <w:rPr>
          <w:noProof/>
        </w:rPr>
        <w:drawing>
          <wp:inline distT="0" distB="0" distL="0" distR="0" wp14:anchorId="4E545A2E" wp14:editId="151469F6">
            <wp:extent cx="5486400" cy="3558540"/>
            <wp:effectExtent l="19050" t="19050" r="1905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558540"/>
                    </a:xfrm>
                    <a:prstGeom prst="rect">
                      <a:avLst/>
                    </a:prstGeom>
                    <a:ln>
                      <a:solidFill>
                        <a:schemeClr val="tx1"/>
                      </a:solidFill>
                    </a:ln>
                  </pic:spPr>
                </pic:pic>
              </a:graphicData>
            </a:graphic>
          </wp:inline>
        </w:drawing>
      </w:r>
    </w:p>
    <w:p w14:paraId="534EE4BE" w14:textId="2DA24EDB" w:rsidR="00CA675C" w:rsidRDefault="00CA675C" w:rsidP="00CA675C">
      <w:pPr>
        <w:pStyle w:val="Caption"/>
        <w:jc w:val="center"/>
      </w:pPr>
      <w:r>
        <w:t xml:space="preserve">Figure </w:t>
      </w:r>
      <w:fldSimple w:instr=" SEQ Figure \* ARABIC ">
        <w:r w:rsidR="0099197A">
          <w:rPr>
            <w:noProof/>
          </w:rPr>
          <w:t>2</w:t>
        </w:r>
      </w:fldSimple>
      <w:r>
        <w:t>: Pseudo codes of Max-heap</w:t>
      </w:r>
    </w:p>
    <w:p w14:paraId="14AA2DD5" w14:textId="448E01A1" w:rsidR="00CA675C" w:rsidRDefault="009F1422" w:rsidP="009F1422">
      <w:pPr>
        <w:pStyle w:val="ListParagraph"/>
        <w:numPr>
          <w:ilvl w:val="0"/>
          <w:numId w:val="3"/>
        </w:numPr>
      </w:pPr>
      <w:r>
        <w:t xml:space="preserve">Basically, this function is going to compare the value </w:t>
      </w:r>
      <w:proofErr w:type="gramStart"/>
      <w:r>
        <w:t>of  A</w:t>
      </w:r>
      <w:proofErr w:type="gramEnd"/>
      <w:r>
        <w:t>[</w:t>
      </w:r>
      <w:proofErr w:type="spellStart"/>
      <w:r>
        <w:t>i</w:t>
      </w:r>
      <w:proofErr w:type="spellEnd"/>
      <w:r>
        <w:t xml:space="preserve">] (parent) and A[2i], A[2i+1] (child) to find out the largest value. After comparing, it will execute the exchange </w:t>
      </w:r>
      <w:r w:rsidR="00F229D2">
        <w:t>process to let the largest one be the parent.</w:t>
      </w:r>
    </w:p>
    <w:p w14:paraId="5FAD11EE" w14:textId="354FD84C" w:rsidR="00BE2360" w:rsidRDefault="00BE2360" w:rsidP="00872C3C">
      <w:pPr>
        <w:pStyle w:val="ListParagraph"/>
        <w:numPr>
          <w:ilvl w:val="0"/>
          <w:numId w:val="3"/>
        </w:numPr>
      </w:pPr>
      <w:r>
        <w:t xml:space="preserve">After coding the above function, we can implement the “Build-max heap” function. “Build max-heap” will </w:t>
      </w:r>
      <w:r w:rsidR="0099197A">
        <w:t>t</w:t>
      </w:r>
      <w:r>
        <w:t xml:space="preserve">ake advantage of the “Max-heapify” function to build the max-heap array. We start to use </w:t>
      </w:r>
      <w:r w:rsidR="0099197A">
        <w:t xml:space="preserve">the </w:t>
      </w:r>
      <w:r>
        <w:t>function Max-</w:t>
      </w:r>
      <w:proofErr w:type="spellStart"/>
      <w:r>
        <w:t>heapify</w:t>
      </w:r>
      <w:proofErr w:type="spellEnd"/>
      <w:r>
        <w:t xml:space="preserve"> </w:t>
      </w:r>
      <w:r w:rsidR="00872C3C">
        <w:t xml:space="preserve">from </w:t>
      </w:r>
      <w:proofErr w:type="spellStart"/>
      <w:proofErr w:type="gramStart"/>
      <w:r w:rsidR="00872C3C">
        <w:t>A.length</w:t>
      </w:r>
      <w:proofErr w:type="spellEnd"/>
      <w:proofErr w:type="gramEnd"/>
      <w:r w:rsidR="00872C3C">
        <w:t xml:space="preserve">/2, which means that all parents can be covered since </w:t>
      </w:r>
      <w:r w:rsidR="0099197A">
        <w:t xml:space="preserve">the </w:t>
      </w:r>
      <w:r w:rsidR="00872C3C">
        <w:t>parent of A[</w:t>
      </w:r>
      <w:proofErr w:type="spellStart"/>
      <w:r w:rsidR="00872C3C">
        <w:t>A.length</w:t>
      </w:r>
      <w:proofErr w:type="spellEnd"/>
      <w:r w:rsidR="00872C3C">
        <w:t>] is A[A.length/2].</w:t>
      </w:r>
    </w:p>
    <w:p w14:paraId="0D95B13A" w14:textId="77777777" w:rsidR="00BE2360" w:rsidRDefault="00BE2360" w:rsidP="00BE2360">
      <w:pPr>
        <w:pStyle w:val="ListParagraph"/>
        <w:keepNext/>
        <w:jc w:val="center"/>
      </w:pPr>
      <w:r w:rsidRPr="00BE2360">
        <w:rPr>
          <w:noProof/>
        </w:rPr>
        <w:drawing>
          <wp:inline distT="0" distB="0" distL="0" distR="0" wp14:anchorId="4B31AE46" wp14:editId="308BFB6D">
            <wp:extent cx="3007478" cy="1090276"/>
            <wp:effectExtent l="19050" t="19050" r="21590" b="15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61183" cy="1145997"/>
                    </a:xfrm>
                    <a:prstGeom prst="rect">
                      <a:avLst/>
                    </a:prstGeom>
                    <a:ln>
                      <a:solidFill>
                        <a:schemeClr val="tx1"/>
                      </a:solidFill>
                    </a:ln>
                  </pic:spPr>
                </pic:pic>
              </a:graphicData>
            </a:graphic>
          </wp:inline>
        </w:drawing>
      </w:r>
    </w:p>
    <w:p w14:paraId="42BCC8C6" w14:textId="4151D965" w:rsidR="00BE2360" w:rsidRPr="00CA675C" w:rsidRDefault="00BE2360" w:rsidP="00BE2360">
      <w:pPr>
        <w:pStyle w:val="Caption"/>
        <w:jc w:val="center"/>
      </w:pPr>
      <w:r>
        <w:t xml:space="preserve">Figure </w:t>
      </w:r>
      <w:fldSimple w:instr=" SEQ Figure \* ARABIC ">
        <w:r w:rsidR="0099197A">
          <w:rPr>
            <w:noProof/>
          </w:rPr>
          <w:t>3</w:t>
        </w:r>
      </w:fldSimple>
      <w:r>
        <w:t>: Build max-heap function</w:t>
      </w:r>
    </w:p>
    <w:p w14:paraId="5F6F3170" w14:textId="1813A42D" w:rsidR="00CA675C" w:rsidRDefault="00BE2360" w:rsidP="00BE2360">
      <w:pPr>
        <w:pStyle w:val="ListParagraph"/>
        <w:numPr>
          <w:ilvl w:val="0"/>
          <w:numId w:val="3"/>
        </w:numPr>
      </w:pPr>
      <w:r>
        <w:lastRenderedPageBreak/>
        <w:t>Finally</w:t>
      </w:r>
      <w:r w:rsidR="0099197A">
        <w:t>,</w:t>
      </w:r>
      <w:r>
        <w:t xml:space="preserve"> we can have a sorted array by calling “heap-sort” function. When the Heapsort is called, it will first build the heap-max array by calling “build-max heap”. </w:t>
      </w:r>
      <w:r w:rsidR="007574EB">
        <w:t xml:space="preserve">We may also give the max-heap the size of an array after exchanging, so that the function does not need to deal with the maximum value that has just been </w:t>
      </w:r>
      <w:r w:rsidR="005C5EA5">
        <w:t>ex</w:t>
      </w:r>
      <w:r w:rsidR="007574EB">
        <w:t>changed</w:t>
      </w:r>
      <w:r w:rsidR="005C5EA5">
        <w:t xml:space="preserve"> to the last</w:t>
      </w:r>
      <w:r w:rsidR="007574EB">
        <w:t>.</w:t>
      </w:r>
    </w:p>
    <w:p w14:paraId="47C889E7" w14:textId="77777777" w:rsidR="00BE2360" w:rsidRDefault="00BE2360" w:rsidP="00BE2360">
      <w:pPr>
        <w:pStyle w:val="ListParagraph"/>
        <w:keepNext/>
        <w:jc w:val="center"/>
      </w:pPr>
      <w:r w:rsidRPr="00BE2360">
        <w:rPr>
          <w:noProof/>
        </w:rPr>
        <w:drawing>
          <wp:inline distT="0" distB="0" distL="0" distR="0" wp14:anchorId="4D9EB3D9" wp14:editId="5C66684B">
            <wp:extent cx="4105747" cy="1656080"/>
            <wp:effectExtent l="19050" t="19050" r="2857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39816" cy="1669822"/>
                    </a:xfrm>
                    <a:prstGeom prst="rect">
                      <a:avLst/>
                    </a:prstGeom>
                    <a:ln>
                      <a:solidFill>
                        <a:schemeClr val="tx1"/>
                      </a:solidFill>
                    </a:ln>
                  </pic:spPr>
                </pic:pic>
              </a:graphicData>
            </a:graphic>
          </wp:inline>
        </w:drawing>
      </w:r>
    </w:p>
    <w:p w14:paraId="735F3230" w14:textId="1F5ECB68" w:rsidR="00BE2360" w:rsidRPr="00CA675C" w:rsidRDefault="00BE2360" w:rsidP="00BE2360">
      <w:pPr>
        <w:pStyle w:val="Caption"/>
        <w:jc w:val="center"/>
      </w:pPr>
      <w:r>
        <w:t xml:space="preserve">Figure </w:t>
      </w:r>
      <w:fldSimple w:instr=" SEQ Figure \* ARABIC ">
        <w:r w:rsidR="0099197A">
          <w:rPr>
            <w:noProof/>
          </w:rPr>
          <w:t>4</w:t>
        </w:r>
      </w:fldSimple>
      <w:r>
        <w:t>: Heapsort pseudo code</w:t>
      </w:r>
    </w:p>
    <w:p w14:paraId="26156263" w14:textId="28AD2B36" w:rsidR="00C33CC9" w:rsidRDefault="00C33CC9" w:rsidP="00C33CC9">
      <w:pPr>
        <w:pStyle w:val="Heading1"/>
        <w:numPr>
          <w:ilvl w:val="0"/>
          <w:numId w:val="2"/>
        </w:numPr>
      </w:pPr>
      <w:bookmarkStart w:id="3" w:name="_Toc99717609"/>
      <w:r>
        <w:t>Results</w:t>
      </w:r>
      <w:bookmarkEnd w:id="3"/>
    </w:p>
    <w:p w14:paraId="165F878B" w14:textId="45FA5223" w:rsidR="00715BB0" w:rsidRPr="00715BB0" w:rsidRDefault="00715BB0" w:rsidP="00715BB0">
      <w:pPr>
        <w:pStyle w:val="ListParagraph"/>
        <w:numPr>
          <w:ilvl w:val="0"/>
          <w:numId w:val="4"/>
        </w:numPr>
      </w:pPr>
      <w:r>
        <w:rPr>
          <w:b/>
        </w:rPr>
        <w:t>Sort results</w:t>
      </w:r>
    </w:p>
    <w:p w14:paraId="2F2DEFE4" w14:textId="2F8EE5D3" w:rsidR="00715BB0" w:rsidRDefault="00715BB0" w:rsidP="00715BB0">
      <w:pPr>
        <w:pStyle w:val="ListParagraph"/>
        <w:numPr>
          <w:ilvl w:val="0"/>
          <w:numId w:val="3"/>
        </w:numPr>
      </w:pPr>
      <w:r>
        <w:t>Below is the output of unsort</w:t>
      </w:r>
      <w:r w:rsidR="0099197A">
        <w:t>ed</w:t>
      </w:r>
      <w:r>
        <w:t xml:space="preserve"> array and sorted array.  </w:t>
      </w:r>
    </w:p>
    <w:p w14:paraId="21C97264" w14:textId="77777777" w:rsidR="00715BB0" w:rsidRPr="00715BB0" w:rsidRDefault="00715BB0" w:rsidP="00715BB0">
      <w:pPr>
        <w:pStyle w:val="ListParagraph"/>
      </w:pPr>
    </w:p>
    <w:p w14:paraId="34AE1B88" w14:textId="77777777" w:rsidR="00715BB0" w:rsidRDefault="00715BB0" w:rsidP="00715BB0">
      <w:pPr>
        <w:pStyle w:val="ListParagraph"/>
        <w:keepNext/>
        <w:ind w:left="1080"/>
        <w:jc w:val="center"/>
      </w:pPr>
      <w:r w:rsidRPr="00715BB0">
        <w:rPr>
          <w:noProof/>
        </w:rPr>
        <w:drawing>
          <wp:inline distT="0" distB="0" distL="0" distR="0" wp14:anchorId="2B6DD141" wp14:editId="2F017F35">
            <wp:extent cx="3762900" cy="6858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62900" cy="685896"/>
                    </a:xfrm>
                    <a:prstGeom prst="rect">
                      <a:avLst/>
                    </a:prstGeom>
                  </pic:spPr>
                </pic:pic>
              </a:graphicData>
            </a:graphic>
          </wp:inline>
        </w:drawing>
      </w:r>
    </w:p>
    <w:p w14:paraId="1D6C28B0" w14:textId="50F79077" w:rsidR="00C33CC9" w:rsidRDefault="00715BB0" w:rsidP="00715BB0">
      <w:pPr>
        <w:pStyle w:val="Caption"/>
        <w:jc w:val="center"/>
      </w:pPr>
      <w:r>
        <w:t xml:space="preserve">Figure </w:t>
      </w:r>
      <w:r w:rsidR="00C16D19">
        <w:fldChar w:fldCharType="begin"/>
      </w:r>
      <w:r w:rsidR="00C16D19">
        <w:instrText xml:space="preserve"> SEQ Figure \* ARABIC </w:instrText>
      </w:r>
      <w:r w:rsidR="00C16D19">
        <w:fldChar w:fldCharType="separate"/>
      </w:r>
      <w:r w:rsidR="0099197A">
        <w:rPr>
          <w:noProof/>
        </w:rPr>
        <w:t>5</w:t>
      </w:r>
      <w:r w:rsidR="00C16D19">
        <w:rPr>
          <w:noProof/>
        </w:rPr>
        <w:fldChar w:fldCharType="end"/>
      </w:r>
      <w:r>
        <w:t>: Unsort and Sorted result</w:t>
      </w:r>
    </w:p>
    <w:p w14:paraId="47E57080" w14:textId="18E22218" w:rsidR="008C0BBD" w:rsidRDefault="008C0BBD" w:rsidP="008C0BBD">
      <w:pPr>
        <w:pStyle w:val="ListParagraph"/>
        <w:numPr>
          <w:ilvl w:val="0"/>
          <w:numId w:val="4"/>
        </w:numPr>
        <w:rPr>
          <w:b/>
        </w:rPr>
      </w:pPr>
      <w:r>
        <w:rPr>
          <w:b/>
        </w:rPr>
        <w:t xml:space="preserve">Big O discussion </w:t>
      </w:r>
    </w:p>
    <w:p w14:paraId="3642B52E" w14:textId="291DBF63" w:rsidR="00D57808" w:rsidRPr="00D57808" w:rsidRDefault="00D57808" w:rsidP="00D57808">
      <w:pPr>
        <w:pStyle w:val="ListParagraph"/>
        <w:numPr>
          <w:ilvl w:val="0"/>
          <w:numId w:val="3"/>
        </w:numPr>
        <w:rPr>
          <w:b/>
        </w:rPr>
      </w:pPr>
      <w:r>
        <w:t>The running time of Max-</w:t>
      </w:r>
      <w:proofErr w:type="spellStart"/>
      <w:r>
        <w:t>heapify</w:t>
      </w:r>
      <w:proofErr w:type="spellEnd"/>
      <w:r>
        <w:t xml:space="preserve"> is O(log(n))</w:t>
      </w:r>
    </w:p>
    <w:p w14:paraId="7543FE7F" w14:textId="459AC748" w:rsidR="00D57808" w:rsidRPr="00D57808" w:rsidRDefault="00D57808" w:rsidP="00D57808">
      <w:pPr>
        <w:pStyle w:val="ListParagraph"/>
        <w:numPr>
          <w:ilvl w:val="0"/>
          <w:numId w:val="3"/>
        </w:numPr>
        <w:rPr>
          <w:b/>
        </w:rPr>
      </w:pPr>
      <w:r>
        <w:t>The running time of Build-maxheap is O(n)</w:t>
      </w:r>
    </w:p>
    <w:p w14:paraId="5DDBFAD5" w14:textId="00B0C38A" w:rsidR="00D57808" w:rsidRPr="00BE1CD0" w:rsidRDefault="00D57808" w:rsidP="00D57808">
      <w:pPr>
        <w:pStyle w:val="ListParagraph"/>
        <w:numPr>
          <w:ilvl w:val="0"/>
          <w:numId w:val="3"/>
        </w:numPr>
        <w:rPr>
          <w:b/>
        </w:rPr>
      </w:pPr>
      <w:r>
        <w:t>Therefore</w:t>
      </w:r>
      <w:r w:rsidR="006D0157">
        <w:t>,</w:t>
      </w:r>
      <w:r>
        <w:t xml:space="preserve"> the total running time of Heapsort </w:t>
      </w:r>
      <w:r w:rsidR="006D0157">
        <w:t>should be</w:t>
      </w:r>
      <w:r>
        <w:t xml:space="preserve"> O(</w:t>
      </w:r>
      <w:proofErr w:type="spellStart"/>
      <w:r>
        <w:t>nlog</w:t>
      </w:r>
      <w:proofErr w:type="spellEnd"/>
      <w:r>
        <w:t>(n))</w:t>
      </w:r>
    </w:p>
    <w:p w14:paraId="184A4892" w14:textId="74CECECC" w:rsidR="00BE1CD0" w:rsidRDefault="00BE1CD0" w:rsidP="00BE1CD0">
      <w:pPr>
        <w:pStyle w:val="ListParagraph"/>
        <w:rPr>
          <w:b/>
        </w:rPr>
      </w:pPr>
    </w:p>
    <w:p w14:paraId="3CE05192" w14:textId="6EFDA972" w:rsidR="00BE1CD0" w:rsidRDefault="00BE1CD0" w:rsidP="00BE1CD0">
      <w:pPr>
        <w:pStyle w:val="ListParagraph"/>
        <w:numPr>
          <w:ilvl w:val="0"/>
          <w:numId w:val="4"/>
        </w:numPr>
        <w:rPr>
          <w:b/>
        </w:rPr>
      </w:pPr>
      <w:r>
        <w:rPr>
          <w:b/>
        </w:rPr>
        <w:t xml:space="preserve">Running time </w:t>
      </w:r>
      <w:r w:rsidR="006E6936">
        <w:rPr>
          <w:b/>
        </w:rPr>
        <w:t>comparison</w:t>
      </w:r>
    </w:p>
    <w:p w14:paraId="5896C3EB" w14:textId="5983C7A5" w:rsidR="006E6936" w:rsidRDefault="00BE1CD0" w:rsidP="00BE1CD0">
      <w:pPr>
        <w:pStyle w:val="ListParagraph"/>
        <w:numPr>
          <w:ilvl w:val="0"/>
          <w:numId w:val="3"/>
        </w:numPr>
        <w:rPr>
          <w:b/>
        </w:rPr>
      </w:pPr>
      <w:r>
        <w:t xml:space="preserve">From figure 6, </w:t>
      </w:r>
      <w:r w:rsidR="006E6936">
        <w:t xml:space="preserve">we can see the comparison of the running time between the three sorting methods, Heapsort, </w:t>
      </w:r>
      <w:proofErr w:type="spellStart"/>
      <w:r w:rsidR="006E6936">
        <w:t>Mergesort</w:t>
      </w:r>
      <w:proofErr w:type="spellEnd"/>
      <w:r w:rsidR="006E6936">
        <w:t xml:space="preserve">, and Insertion sort. The results show that Heapsort sends the fastest running time most of the time except for the input size of 500.  Since the time complexity of Heapsort and </w:t>
      </w:r>
      <w:proofErr w:type="spellStart"/>
      <w:r w:rsidR="006E6936">
        <w:t>Mergesort</w:t>
      </w:r>
      <w:proofErr w:type="spellEnd"/>
      <w:r w:rsidR="006E6936">
        <w:t xml:space="preserve"> is O(</w:t>
      </w:r>
      <w:proofErr w:type="spellStart"/>
      <w:r w:rsidR="006E6936">
        <w:t>nlogn</w:t>
      </w:r>
      <w:proofErr w:type="spellEnd"/>
      <w:r w:rsidR="006E6936">
        <w:t>), there are some cases the results are quite similar between these two method</w:t>
      </w:r>
      <w:r w:rsidR="00B70836">
        <w:t>s</w:t>
      </w:r>
      <w:r w:rsidR="006E6936">
        <w:t>, n = 100, 3000, 5000, and 10000.</w:t>
      </w:r>
      <w:r w:rsidR="00B70836">
        <w:t xml:space="preserve"> Insertion sort is the one that has </w:t>
      </w:r>
      <w:r w:rsidR="0099197A">
        <w:t xml:space="preserve">the </w:t>
      </w:r>
      <w:r w:rsidR="00B70836">
        <w:t>slowest performance in most cases</w:t>
      </w:r>
      <w:r w:rsidR="008452F0">
        <w:t>, especially when the input size become</w:t>
      </w:r>
      <w:r w:rsidR="00B129C1">
        <w:t>s significantly large</w:t>
      </w:r>
      <w:r w:rsidR="00B70836">
        <w:t>. When the input size</w:t>
      </w:r>
      <w:r w:rsidR="000C03D7">
        <w:t>s</w:t>
      </w:r>
      <w:r w:rsidR="00B70836">
        <w:t xml:space="preserve"> are small</w:t>
      </w:r>
      <w:r w:rsidR="009C69CB">
        <w:t>, less than 100</w:t>
      </w:r>
      <w:r w:rsidR="00B70836">
        <w:t>, the three method</w:t>
      </w:r>
      <w:r w:rsidR="0099197A">
        <w:t>s</w:t>
      </w:r>
      <w:r w:rsidR="00B70836">
        <w:t xml:space="preserve"> give out the running time quite impressively fast and almost identical </w:t>
      </w:r>
      <w:r w:rsidR="009C69CB">
        <w:t>results</w:t>
      </w:r>
      <w:r w:rsidR="00B70836">
        <w:t xml:space="preserve">. </w:t>
      </w:r>
      <w:r w:rsidR="00570533">
        <w:t>In this experiment, with the input size of 100 000, heapsort has the best performance and the worst goes for insertion</w:t>
      </w:r>
      <w:r w:rsidR="0099197A">
        <w:t xml:space="preserve"> </w:t>
      </w:r>
      <w:r w:rsidR="00570533">
        <w:t>sort.</w:t>
      </w:r>
    </w:p>
    <w:p w14:paraId="05948589" w14:textId="77777777" w:rsidR="00BE1CD0" w:rsidRPr="006E6936" w:rsidRDefault="00BE1CD0" w:rsidP="006E6936"/>
    <w:p w14:paraId="5961AEAB" w14:textId="66DE8386" w:rsidR="00C33CC9" w:rsidRPr="001C06A0" w:rsidRDefault="00BE1CD0" w:rsidP="001C06A0">
      <w:pPr>
        <w:pStyle w:val="ListParagraph"/>
        <w:ind w:left="1080"/>
        <w:rPr>
          <w:b/>
        </w:rPr>
      </w:pPr>
      <w:r w:rsidRPr="00BE1CD0">
        <w:rPr>
          <w:b/>
          <w:noProof/>
        </w:rPr>
        <w:lastRenderedPageBreak/>
        <w:drawing>
          <wp:inline distT="0" distB="0" distL="0" distR="0" wp14:anchorId="31648746" wp14:editId="1E98A309">
            <wp:extent cx="4265438" cy="2992718"/>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67717" cy="2994317"/>
                    </a:xfrm>
                    <a:prstGeom prst="rect">
                      <a:avLst/>
                    </a:prstGeom>
                  </pic:spPr>
                </pic:pic>
              </a:graphicData>
            </a:graphic>
          </wp:inline>
        </w:drawing>
      </w:r>
    </w:p>
    <w:p w14:paraId="1376C1F2" w14:textId="01688E97" w:rsidR="00C33CC9" w:rsidRDefault="00C33CC9" w:rsidP="00C33CC9">
      <w:pPr>
        <w:pStyle w:val="Heading1"/>
        <w:numPr>
          <w:ilvl w:val="0"/>
          <w:numId w:val="2"/>
        </w:numPr>
      </w:pPr>
      <w:bookmarkStart w:id="4" w:name="_Toc99717610"/>
      <w:r>
        <w:t>Discussion</w:t>
      </w:r>
      <w:bookmarkEnd w:id="4"/>
    </w:p>
    <w:p w14:paraId="2332E158" w14:textId="2D863DF7" w:rsidR="001C06A0" w:rsidRPr="001C06A0" w:rsidRDefault="001C06A0" w:rsidP="001C06A0">
      <w:pPr>
        <w:pStyle w:val="ListParagraph"/>
        <w:numPr>
          <w:ilvl w:val="0"/>
          <w:numId w:val="3"/>
        </w:numPr>
      </w:pPr>
      <w:r>
        <w:t xml:space="preserve">From this homework and the comparison between the three methods, I realize that even though the algorithm has the same </w:t>
      </w:r>
      <w:proofErr w:type="spellStart"/>
      <w:r>
        <w:t>bigO</w:t>
      </w:r>
      <w:proofErr w:type="spellEnd"/>
      <w:r>
        <w:t xml:space="preserve"> notation, O(</w:t>
      </w:r>
      <w:proofErr w:type="spellStart"/>
      <w:r>
        <w:t>nlog</w:t>
      </w:r>
      <w:proofErr w:type="spellEnd"/>
      <w:r>
        <w:t>(n)) for example, it’s the running time would be different for different cases and input sizes.</w:t>
      </w:r>
    </w:p>
    <w:sectPr w:rsidR="001C06A0" w:rsidRPr="001C06A0">
      <w:headerReference w:type="default" r:id="rId1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9BBE3" w14:textId="77777777" w:rsidR="00C16D19" w:rsidRDefault="00C16D19" w:rsidP="00C33CC9">
      <w:pPr>
        <w:spacing w:after="0" w:line="240" w:lineRule="auto"/>
      </w:pPr>
      <w:r>
        <w:separator/>
      </w:r>
    </w:p>
  </w:endnote>
  <w:endnote w:type="continuationSeparator" w:id="0">
    <w:p w14:paraId="4980968A" w14:textId="77777777" w:rsidR="00C16D19" w:rsidRDefault="00C16D19" w:rsidP="00C33C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29CBF" w14:textId="77777777" w:rsidR="00C16D19" w:rsidRDefault="00C16D19" w:rsidP="00C33CC9">
      <w:pPr>
        <w:spacing w:after="0" w:line="240" w:lineRule="auto"/>
      </w:pPr>
      <w:r>
        <w:separator/>
      </w:r>
    </w:p>
  </w:footnote>
  <w:footnote w:type="continuationSeparator" w:id="0">
    <w:p w14:paraId="5D487740" w14:textId="77777777" w:rsidR="00C16D19" w:rsidRDefault="00C16D19" w:rsidP="00C33C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E0E9B" w14:textId="77777777" w:rsidR="00C33CC9" w:rsidRDefault="00C33CC9">
    <w:pPr>
      <w:pStyle w:val="Header"/>
      <w:rPr>
        <w:rFonts w:eastAsia="DengXian"/>
      </w:rPr>
    </w:pPr>
    <w:r>
      <w:t>Student: Tran Ngoc Son (</w:t>
    </w:r>
    <w:r>
      <w:rPr>
        <w:rFonts w:eastAsia="DengXian" w:hint="eastAsia"/>
      </w:rPr>
      <w:t>陳玉山</w:t>
    </w:r>
    <w:r>
      <w:rPr>
        <w:rFonts w:eastAsia="DengXian" w:hint="eastAsia"/>
      </w:rPr>
      <w:t>)</w:t>
    </w:r>
  </w:p>
  <w:p w14:paraId="70F315B1" w14:textId="77777777" w:rsidR="00C33CC9" w:rsidRPr="00C33CC9" w:rsidRDefault="00C33CC9">
    <w:pPr>
      <w:pStyle w:val="Header"/>
      <w:rPr>
        <w:rFonts w:eastAsia="DengXian"/>
      </w:rPr>
    </w:pPr>
    <w:r>
      <w:rPr>
        <w:rFonts w:eastAsia="DengXian"/>
      </w:rPr>
      <w:t>ID: 071018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B257B"/>
    <w:multiLevelType w:val="hybridMultilevel"/>
    <w:tmpl w:val="98101FC0"/>
    <w:lvl w:ilvl="0" w:tplc="D72A03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383C5B"/>
    <w:multiLevelType w:val="hybridMultilevel"/>
    <w:tmpl w:val="A424A020"/>
    <w:lvl w:ilvl="0" w:tplc="4600FA30">
      <w:start w:val="4"/>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7D3BFD"/>
    <w:multiLevelType w:val="hybridMultilevel"/>
    <w:tmpl w:val="53C41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2104EC"/>
    <w:multiLevelType w:val="hybridMultilevel"/>
    <w:tmpl w:val="399458B0"/>
    <w:lvl w:ilvl="0" w:tplc="0840F81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zAyNDO0MDezNLJQ0lEKTi0uzszPAykwrAUAjBSzxiwAAAA="/>
  </w:docVars>
  <w:rsids>
    <w:rsidRoot w:val="00C33CC9"/>
    <w:rsid w:val="000C03D7"/>
    <w:rsid w:val="001A0CED"/>
    <w:rsid w:val="001C06A0"/>
    <w:rsid w:val="003925A4"/>
    <w:rsid w:val="00485E19"/>
    <w:rsid w:val="00570533"/>
    <w:rsid w:val="005C5EA5"/>
    <w:rsid w:val="00656C3E"/>
    <w:rsid w:val="006D0157"/>
    <w:rsid w:val="006E6936"/>
    <w:rsid w:val="00715BB0"/>
    <w:rsid w:val="007574EB"/>
    <w:rsid w:val="008452F0"/>
    <w:rsid w:val="00872C3C"/>
    <w:rsid w:val="008B5B39"/>
    <w:rsid w:val="008C0BBD"/>
    <w:rsid w:val="0093761D"/>
    <w:rsid w:val="0099197A"/>
    <w:rsid w:val="009C69CB"/>
    <w:rsid w:val="009F1422"/>
    <w:rsid w:val="00A94D2F"/>
    <w:rsid w:val="00AB120E"/>
    <w:rsid w:val="00AD0CFF"/>
    <w:rsid w:val="00B129C1"/>
    <w:rsid w:val="00B379A8"/>
    <w:rsid w:val="00B70836"/>
    <w:rsid w:val="00BC47DA"/>
    <w:rsid w:val="00BE1CD0"/>
    <w:rsid w:val="00BE2360"/>
    <w:rsid w:val="00C16D19"/>
    <w:rsid w:val="00C33CC9"/>
    <w:rsid w:val="00CA675C"/>
    <w:rsid w:val="00D57808"/>
    <w:rsid w:val="00D87281"/>
    <w:rsid w:val="00F229D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D93F2"/>
  <w15:chartTrackingRefBased/>
  <w15:docId w15:val="{54857094-D961-400C-8266-1583A810B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EastAsia" w:hAnsi="Cambria"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3CC9"/>
    <w:pPr>
      <w:keepNext/>
      <w:keepLines/>
      <w:spacing w:before="240" w:after="0"/>
      <w:outlineLvl w:val="0"/>
    </w:pPr>
    <w:rPr>
      <w:rFonts w:eastAsiaTheme="majorEastAsia" w:cstheme="majorBidi"/>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3CC9"/>
    <w:pPr>
      <w:tabs>
        <w:tab w:val="center" w:pos="4320"/>
        <w:tab w:val="right" w:pos="8640"/>
      </w:tabs>
      <w:spacing w:after="0" w:line="240" w:lineRule="auto"/>
    </w:pPr>
  </w:style>
  <w:style w:type="character" w:customStyle="1" w:styleId="HeaderChar">
    <w:name w:val="Header Char"/>
    <w:basedOn w:val="DefaultParagraphFont"/>
    <w:link w:val="Header"/>
    <w:uiPriority w:val="99"/>
    <w:rsid w:val="00C33CC9"/>
  </w:style>
  <w:style w:type="paragraph" w:styleId="Footer">
    <w:name w:val="footer"/>
    <w:basedOn w:val="Normal"/>
    <w:link w:val="FooterChar"/>
    <w:uiPriority w:val="99"/>
    <w:unhideWhenUsed/>
    <w:rsid w:val="00C33CC9"/>
    <w:pPr>
      <w:tabs>
        <w:tab w:val="center" w:pos="4320"/>
        <w:tab w:val="right" w:pos="8640"/>
      </w:tabs>
      <w:spacing w:after="0" w:line="240" w:lineRule="auto"/>
    </w:pPr>
  </w:style>
  <w:style w:type="character" w:customStyle="1" w:styleId="FooterChar">
    <w:name w:val="Footer Char"/>
    <w:basedOn w:val="DefaultParagraphFont"/>
    <w:link w:val="Footer"/>
    <w:uiPriority w:val="99"/>
    <w:rsid w:val="00C33CC9"/>
  </w:style>
  <w:style w:type="character" w:customStyle="1" w:styleId="Heading1Char">
    <w:name w:val="Heading 1 Char"/>
    <w:basedOn w:val="DefaultParagraphFont"/>
    <w:link w:val="Heading1"/>
    <w:uiPriority w:val="9"/>
    <w:rsid w:val="00C33CC9"/>
    <w:rPr>
      <w:rFonts w:ascii="Cambria" w:eastAsiaTheme="majorEastAsia" w:hAnsi="Cambria" w:cstheme="majorBidi"/>
      <w:color w:val="000000" w:themeColor="text1"/>
      <w:sz w:val="32"/>
      <w:szCs w:val="32"/>
    </w:rPr>
  </w:style>
  <w:style w:type="paragraph" w:styleId="ListParagraph">
    <w:name w:val="List Paragraph"/>
    <w:basedOn w:val="Normal"/>
    <w:uiPriority w:val="34"/>
    <w:qFormat/>
    <w:rsid w:val="00C33CC9"/>
    <w:pPr>
      <w:ind w:left="720"/>
      <w:contextualSpacing/>
    </w:pPr>
  </w:style>
  <w:style w:type="paragraph" w:styleId="Caption">
    <w:name w:val="caption"/>
    <w:basedOn w:val="Normal"/>
    <w:next w:val="Normal"/>
    <w:uiPriority w:val="35"/>
    <w:unhideWhenUsed/>
    <w:qFormat/>
    <w:rsid w:val="00D8728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574EB"/>
    <w:rPr>
      <w:sz w:val="16"/>
      <w:szCs w:val="16"/>
    </w:rPr>
  </w:style>
  <w:style w:type="paragraph" w:styleId="CommentText">
    <w:name w:val="annotation text"/>
    <w:basedOn w:val="Normal"/>
    <w:link w:val="CommentTextChar"/>
    <w:uiPriority w:val="99"/>
    <w:semiHidden/>
    <w:unhideWhenUsed/>
    <w:rsid w:val="007574EB"/>
    <w:pPr>
      <w:spacing w:line="240" w:lineRule="auto"/>
    </w:pPr>
    <w:rPr>
      <w:sz w:val="20"/>
      <w:szCs w:val="20"/>
    </w:rPr>
  </w:style>
  <w:style w:type="character" w:customStyle="1" w:styleId="CommentTextChar">
    <w:name w:val="Comment Text Char"/>
    <w:basedOn w:val="DefaultParagraphFont"/>
    <w:link w:val="CommentText"/>
    <w:uiPriority w:val="99"/>
    <w:semiHidden/>
    <w:rsid w:val="007574EB"/>
    <w:rPr>
      <w:sz w:val="20"/>
      <w:szCs w:val="20"/>
    </w:rPr>
  </w:style>
  <w:style w:type="paragraph" w:styleId="CommentSubject">
    <w:name w:val="annotation subject"/>
    <w:basedOn w:val="CommentText"/>
    <w:next w:val="CommentText"/>
    <w:link w:val="CommentSubjectChar"/>
    <w:uiPriority w:val="99"/>
    <w:semiHidden/>
    <w:unhideWhenUsed/>
    <w:rsid w:val="007574EB"/>
    <w:rPr>
      <w:b/>
      <w:bCs/>
    </w:rPr>
  </w:style>
  <w:style w:type="character" w:customStyle="1" w:styleId="CommentSubjectChar">
    <w:name w:val="Comment Subject Char"/>
    <w:basedOn w:val="CommentTextChar"/>
    <w:link w:val="CommentSubject"/>
    <w:uiPriority w:val="99"/>
    <w:semiHidden/>
    <w:rsid w:val="007574EB"/>
    <w:rPr>
      <w:b/>
      <w:bCs/>
      <w:sz w:val="20"/>
      <w:szCs w:val="20"/>
    </w:rPr>
  </w:style>
  <w:style w:type="paragraph" w:styleId="BalloonText">
    <w:name w:val="Balloon Text"/>
    <w:basedOn w:val="Normal"/>
    <w:link w:val="BalloonTextChar"/>
    <w:uiPriority w:val="99"/>
    <w:semiHidden/>
    <w:unhideWhenUsed/>
    <w:rsid w:val="007574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74EB"/>
    <w:rPr>
      <w:rFonts w:ascii="Segoe UI" w:hAnsi="Segoe UI" w:cs="Segoe UI"/>
      <w:sz w:val="18"/>
      <w:szCs w:val="18"/>
    </w:rPr>
  </w:style>
  <w:style w:type="paragraph" w:styleId="TOCHeading">
    <w:name w:val="TOC Heading"/>
    <w:basedOn w:val="Heading1"/>
    <w:next w:val="Normal"/>
    <w:uiPriority w:val="39"/>
    <w:unhideWhenUsed/>
    <w:qFormat/>
    <w:rsid w:val="00656C3E"/>
    <w:pPr>
      <w:outlineLvl w:val="9"/>
    </w:pPr>
    <w:rPr>
      <w:rFonts w:asciiTheme="majorHAnsi" w:hAnsiTheme="majorHAnsi"/>
      <w:color w:val="2F5496" w:themeColor="accent1" w:themeShade="BF"/>
      <w:lang w:eastAsia="en-US"/>
    </w:rPr>
  </w:style>
  <w:style w:type="paragraph" w:styleId="TOC1">
    <w:name w:val="toc 1"/>
    <w:basedOn w:val="Normal"/>
    <w:next w:val="Normal"/>
    <w:autoRedefine/>
    <w:uiPriority w:val="39"/>
    <w:unhideWhenUsed/>
    <w:rsid w:val="00656C3E"/>
    <w:pPr>
      <w:spacing w:after="100"/>
    </w:pPr>
  </w:style>
  <w:style w:type="character" w:styleId="Hyperlink">
    <w:name w:val="Hyperlink"/>
    <w:basedOn w:val="DefaultParagraphFont"/>
    <w:uiPriority w:val="99"/>
    <w:unhideWhenUsed/>
    <w:rsid w:val="00656C3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553CD-E226-435F-BF45-D7B30FBCFC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5</Pages>
  <Words>715</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csontran19398.ee07</dc:creator>
  <cp:keywords/>
  <dc:description/>
  <cp:lastModifiedBy>ngocsontran19398.ee07</cp:lastModifiedBy>
  <cp:revision>22</cp:revision>
  <cp:lastPrinted>2022-04-01T07:12:00Z</cp:lastPrinted>
  <dcterms:created xsi:type="dcterms:W3CDTF">2022-03-30T15:00:00Z</dcterms:created>
  <dcterms:modified xsi:type="dcterms:W3CDTF">2022-04-01T07:12:00Z</dcterms:modified>
</cp:coreProperties>
</file>